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2CC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 xml:space="preserve">LAPORAN </w:t>
      </w:r>
    </w:p>
    <w:p w14:paraId="2748554D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1CFD2233" w14:textId="513E8534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3615AC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789A0AB2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</w:p>
    <w:p w14:paraId="489955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3D8480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1F366A8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B5F069" w14:textId="67B472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045D728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BD4D39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EC74EC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1F2533C8" w14:textId="1000062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noProof/>
          <w:sz w:val="24"/>
          <w:szCs w:val="24"/>
          <w:lang w:val="en-US" w:eastAsia="id-ID"/>
        </w:rPr>
        <w:drawing>
          <wp:inline distT="0" distB="0" distL="0" distR="0" wp14:anchorId="6218DB5C" wp14:editId="6EA43628">
            <wp:extent cx="3458550" cy="2214312"/>
            <wp:effectExtent l="19050" t="0" r="8550" b="0"/>
            <wp:docPr id="79" name="Picture 79" descr="D:\Dari Pindahan\dokumen pindahan baru\download\logo-unpa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ri Pindahan\dokumen pindahan baru\download\logo-unpad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075" cy="22172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7EC5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4048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A1E2CAF" w14:textId="2CBE7F4A" w:rsid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proofErr w:type="spellStart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Disusun</w:t>
      </w:r>
      <w:proofErr w:type="spellEnd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Oleh:</w:t>
      </w:r>
    </w:p>
    <w:p w14:paraId="2325FCF2" w14:textId="62A13F17" w:rsidR="00747061" w:rsidRP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Risyad Pangestu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3)</w:t>
      </w:r>
    </w:p>
    <w:p w14:paraId="02A507ED" w14:textId="522AA59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mas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Satria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Prakoso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40810170007)</w:t>
      </w:r>
    </w:p>
    <w:p w14:paraId="491E8058" w14:textId="3BE098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Syain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Nur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Fauziyah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25)</w:t>
      </w:r>
    </w:p>
    <w:p w14:paraId="0861F824" w14:textId="4969B9B5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mron Madani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61)</w:t>
      </w:r>
    </w:p>
    <w:p w14:paraId="102DB41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4638C0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A001B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127E1A3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14:paraId="6207EBED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C866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0FEE112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D0D5E9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5B4F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881D42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5131B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921535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E86165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PROGRAM STUDI TEKNIK INFORMATIKA</w:t>
      </w:r>
    </w:p>
    <w:p w14:paraId="09136E6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FAKULTAS MATEMATIKA DAN ILMU PENGETAHUAN ALAM</w:t>
      </w:r>
    </w:p>
    <w:p w14:paraId="49804A9A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UNIVERSITAS PADJADJARAN</w:t>
      </w:r>
    </w:p>
    <w:p w14:paraId="59BACB36" w14:textId="4B5FFD39" w:rsidR="00747061" w:rsidRPr="00747061" w:rsidRDefault="00CA794D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5</w:t>
      </w:r>
      <w:r w:rsidR="00747061"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SUMEDANG</w:t>
      </w:r>
    </w:p>
    <w:p w14:paraId="6E12CB9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0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19</w:t>
      </w:r>
    </w:p>
    <w:p w14:paraId="15C10AC1" w14:textId="7D7694F8" w:rsidR="00051853" w:rsidRDefault="005D031E"/>
    <w:p w14:paraId="1E660EB0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lastRenderedPageBreak/>
        <w:t xml:space="preserve">LAPORAN </w:t>
      </w:r>
    </w:p>
    <w:p w14:paraId="4C4E31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6EDC6A90" w14:textId="46A1DF89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4B096A7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</w:p>
    <w:p w14:paraId="445FC0DB" w14:textId="77777777" w:rsidR="00156FB7" w:rsidRDefault="00156FB7" w:rsidP="00156FB7">
      <w:pPr>
        <w:pStyle w:val="ListParagraph"/>
        <w:numPr>
          <w:ilvl w:val="0"/>
          <w:numId w:val="1"/>
        </w:numPr>
        <w:shd w:val="clear" w:color="auto" w:fill="FFC000" w:themeFill="accent4"/>
      </w:pPr>
    </w:p>
    <w:p w14:paraId="731C41BB" w14:textId="26D13EB7" w:rsidR="00747061" w:rsidRPr="00747061" w:rsidRDefault="00747061" w:rsidP="00156FB7">
      <w:pPr>
        <w:pStyle w:val="ListParagraph"/>
        <w:ind w:left="360"/>
      </w:pPr>
      <w:r>
        <w:t>Dengan menggunakan undirected graph dan adjacency matrix berikut, buatlah koding programmnya</w:t>
      </w:r>
      <w:r>
        <w:rPr>
          <w:lang w:val="en-US"/>
        </w:rPr>
        <w:t xml:space="preserve"> </w:t>
      </w:r>
      <w:r>
        <w:t>menggunakan bahasa</w:t>
      </w:r>
      <w:r>
        <w:rPr>
          <w:lang w:val="en-US"/>
        </w:rPr>
        <w:t xml:space="preserve"> C++</w:t>
      </w:r>
    </w:p>
    <w:p w14:paraId="5114C5EA" w14:textId="77777777" w:rsidR="00747061" w:rsidRDefault="00747061" w:rsidP="00747061">
      <w:pPr>
        <w:pStyle w:val="ListParagraph"/>
        <w:ind w:left="360"/>
        <w:rPr>
          <w:noProof/>
        </w:rPr>
      </w:pPr>
    </w:p>
    <w:p w14:paraId="34968B77" w14:textId="3384CE64" w:rsidR="00747061" w:rsidRDefault="00747061" w:rsidP="00747061">
      <w:pPr>
        <w:pStyle w:val="ListParagraph"/>
        <w:ind w:left="360"/>
      </w:pPr>
      <w:r>
        <w:rPr>
          <w:noProof/>
        </w:rPr>
        <w:drawing>
          <wp:inline distT="0" distB="0" distL="0" distR="0" wp14:anchorId="18D6B6E7" wp14:editId="5F64CAC6">
            <wp:extent cx="4714875" cy="183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819" b="1"/>
                    <a:stretch/>
                  </pic:blipFill>
                  <pic:spPr bwMode="auto">
                    <a:xfrm>
                      <a:off x="0" y="0"/>
                      <a:ext cx="4714875" cy="183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EA308" w14:textId="6CAD87C9" w:rsidR="00747061" w:rsidRDefault="00747061" w:rsidP="00747061">
      <w:pPr>
        <w:pStyle w:val="ListParagraph"/>
        <w:ind w:left="360"/>
      </w:pPr>
    </w:p>
    <w:p w14:paraId="583F0A3A" w14:textId="5FC7978D" w:rsidR="00747061" w:rsidRDefault="0016433A" w:rsidP="00747061">
      <w:pPr>
        <w:pStyle w:val="ListParagraph"/>
        <w:ind w:left="360"/>
        <w:rPr>
          <w:b/>
          <w:lang w:val="en-US"/>
        </w:rPr>
      </w:pPr>
      <w:r>
        <w:rPr>
          <w:b/>
          <w:lang w:val="en-US"/>
        </w:rPr>
        <w:t>Program:</w:t>
      </w:r>
    </w:p>
    <w:p w14:paraId="35BDAAA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848A59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C++ Program to Implement Adjacency Matrix</w:t>
      </w:r>
    </w:p>
    <w:p w14:paraId="2605019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91B147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iostream&gt;</w:t>
      </w:r>
    </w:p>
    <w:p w14:paraId="0EECD07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</w:t>
      </w:r>
      <w:proofErr w:type="spell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stdlib</w:t>
      </w:r>
      <w:proofErr w:type="spell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gt;</w:t>
      </w:r>
    </w:p>
    <w:p w14:paraId="2E05C6F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sing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space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td;</w:t>
      </w:r>
    </w:p>
    <w:p w14:paraId="2EAE968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define MAX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</w:t>
      </w:r>
    </w:p>
    <w:p w14:paraId="7AD14D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A8E51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Adjacency Matrix Class</w:t>
      </w:r>
    </w:p>
    <w:p w14:paraId="50E975F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75F7D8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</w:p>
    <w:p w14:paraId="155F034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90E6C5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:</w:t>
      </w:r>
    </w:p>
    <w:p w14:paraId="395F883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;</w:t>
      </w:r>
    </w:p>
    <w:p w14:paraId="20F8B55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*adj;</w:t>
      </w:r>
    </w:p>
    <w:p w14:paraId="00528A6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visited;</w:t>
      </w:r>
    </w:p>
    <w:p w14:paraId="79944E2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:</w:t>
      </w:r>
    </w:p>
    <w:p w14:paraId="49884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)</w:t>
      </w:r>
    </w:p>
    <w:p w14:paraId="0C120E8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2BC33C6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 = n;</w:t>
      </w:r>
    </w:p>
    <w:p w14:paraId="7BF06D6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visited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51A2785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adj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 [n];</w:t>
      </w:r>
    </w:p>
    <w:p w14:paraId="60EF6CC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5C2C2F6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262490D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63D44D1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9E10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{</w:t>
      </w:r>
    </w:p>
    <w:p w14:paraId="64E9BBE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[j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5D9981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}</w:t>
      </w:r>
    </w:p>
    <w:p w14:paraId="37AD1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651A6C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0576BE2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3769FD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Adding Edge to Graph</w:t>
      </w:r>
    </w:p>
    <w:p w14:paraId="782ABEA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1AE0873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origin,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2AF7F7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11BA3DE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 origin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origin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E5341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   </w:t>
      </w:r>
    </w:p>
    <w:p w14:paraId="640CFFA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Invalid </w:t>
      </w:r>
      <w:proofErr w:type="gram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dge!\</w:t>
      </w:r>
      <w:proofErr w:type="gram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B939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19E8A9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lse</w:t>
      </w:r>
    </w:p>
    <w:p w14:paraId="0DB6B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6A54A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[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E1EFB3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598C8D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515CF7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769899C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Print the graph</w:t>
      </w:r>
    </w:p>
    <w:p w14:paraId="575111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5C10DF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isplay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E67BEB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3D0BCE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,j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8FB90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i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;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35EC1AF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DD2748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CE3F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]&lt;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 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6FC21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dl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67618C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5BA0EF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480CC78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2D4ED3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424A45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Main</w:t>
      </w:r>
    </w:p>
    <w:p w14:paraId="4CC2038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A0F70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in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51FEE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5DAD7C0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des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37AE4C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number of nodes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A7FC9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nodes;</w:t>
      </w:r>
    </w:p>
    <w:p w14:paraId="5391F33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am(nodes);</w:t>
      </w:r>
    </w:p>
    <w:p w14:paraId="212C4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nodes * (nodes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BBA8CE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7EBD62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{</w:t>
      </w:r>
    </w:p>
    <w:p w14:paraId="426EF8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edge (-1 -1 to exit)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637C37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origin&gt;&g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536A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origin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&amp;&amp; (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5F24C82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reak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11F73D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EAC83C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}</w:t>
      </w:r>
    </w:p>
    <w:p w14:paraId="4B4866B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display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399A39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turn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25D6A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B0567BB" w14:textId="3B763FB3" w:rsidR="0016433A" w:rsidRDefault="0016433A" w:rsidP="0016433A">
      <w:pPr>
        <w:rPr>
          <w:lang w:val="en-US"/>
        </w:rPr>
      </w:pPr>
    </w:p>
    <w:p w14:paraId="42768EF8" w14:textId="094441C5" w:rsidR="0016433A" w:rsidRDefault="0016433A" w:rsidP="0016433A">
      <w:pPr>
        <w:rPr>
          <w:b/>
          <w:lang w:val="en-US"/>
        </w:rPr>
      </w:pPr>
      <w:r>
        <w:rPr>
          <w:b/>
          <w:lang w:val="en-US"/>
        </w:rPr>
        <w:t>Output:</w:t>
      </w:r>
    </w:p>
    <w:p w14:paraId="1A9BCACE" w14:textId="2B548FB9" w:rsidR="0016433A" w:rsidRDefault="00CA794D" w:rsidP="0016433A">
      <w:pPr>
        <w:rPr>
          <w:lang w:val="en-US"/>
        </w:rPr>
      </w:pPr>
      <w:r>
        <w:rPr>
          <w:noProof/>
        </w:rPr>
        <w:drawing>
          <wp:inline distT="0" distB="0" distL="0" distR="0" wp14:anchorId="455D4AEF" wp14:editId="00A093D9">
            <wp:extent cx="5731510" cy="50107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8645" w14:textId="1CFF5D8C" w:rsidR="00CA794D" w:rsidRDefault="00AF14B2" w:rsidP="00156FB7">
      <w:pPr>
        <w:pStyle w:val="ListParagraph"/>
        <w:numPr>
          <w:ilvl w:val="0"/>
          <w:numId w:val="1"/>
        </w:numPr>
        <w:shd w:val="clear" w:color="auto" w:fill="FFC000" w:themeFill="accent4"/>
        <w:rPr>
          <w:lang w:val="en-US"/>
        </w:rPr>
      </w:pPr>
      <w:r>
        <w:rPr>
          <w:lang w:val="en-US"/>
        </w:rPr>
        <w:t xml:space="preserve"> </w:t>
      </w:r>
    </w:p>
    <w:p w14:paraId="0BB4814E" w14:textId="77777777" w:rsidR="00156FB7" w:rsidRDefault="00156FB7" w:rsidP="00156FB7">
      <w:pPr>
        <w:pStyle w:val="ListParagraph"/>
        <w:ind w:left="360"/>
        <w:rPr>
          <w:lang w:val="en-US"/>
        </w:rPr>
      </w:pPr>
    </w:p>
    <w:p w14:paraId="7AE9AEA8" w14:textId="77777777" w:rsidR="00AF14B2" w:rsidRDefault="00AF14B2" w:rsidP="00156FB7">
      <w:pPr>
        <w:pStyle w:val="ListParagraph"/>
        <w:numPr>
          <w:ilvl w:val="0"/>
          <w:numId w:val="1"/>
        </w:numPr>
        <w:shd w:val="clear" w:color="auto" w:fill="FFC000" w:themeFill="accent4"/>
        <w:rPr>
          <w:lang w:val="en-US"/>
        </w:rPr>
      </w:pPr>
    </w:p>
    <w:p w14:paraId="1303346F" w14:textId="4FFBB00F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2B6E571" wp14:editId="421C3A77">
            <wp:extent cx="5131308" cy="319514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4241" cy="32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1E92" w14:textId="20AF3F27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46D67E9" w14:textId="77777777" w:rsidTr="00AF14B2">
        <w:tc>
          <w:tcPr>
            <w:tcW w:w="8656" w:type="dxa"/>
          </w:tcPr>
          <w:p w14:paraId="4710E6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6E6D331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6E4DC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393647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726A63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766FFA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0FC34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267C60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C7FAE3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194A8B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5BD4D26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0E99B86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A4322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C9809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FC345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713F31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04B2B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7EC1661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5C75DA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30557D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ACE6FD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3CA5F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465FA9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EED4C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5090363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477C839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0ED221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6036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3C04F0D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49893E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C6F65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288682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} </w:t>
            </w:r>
          </w:p>
          <w:p w14:paraId="4B4053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DC2E0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383CA5B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9AD41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6C43E2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190747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DD007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10CD6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3613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32D815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26B4250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67FE0D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1851624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533D15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FF32C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1F0BB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F9063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148A7D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5B5BA7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663EE6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118D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A661F2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7AC622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1E1791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9376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2D8F2EB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8FF97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3062958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510F7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58A5884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6169ECF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B4FCD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3554FC5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1861F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01FF681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E4A20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D9A4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047D4B2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55B94FC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4136E7C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7267812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07D1D12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175119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1D4008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3C8E1E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33D5C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541264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609EDAF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49429B9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1B576DE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g(</w:t>
            </w:r>
            <w:proofErr w:type="gramEnd"/>
            <w:r w:rsidRPr="00AF14B2">
              <w:rPr>
                <w:lang w:val="en-US"/>
              </w:rPr>
              <w:t>3);</w:t>
            </w:r>
          </w:p>
          <w:p w14:paraId="042041C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4879F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420173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4CC003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7D663E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5674DD6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a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5C5F30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4AC92F0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31E0E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45B2B8EE" w14:textId="53141252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7E168006" w14:textId="244F954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99941BD" wp14:editId="377BD2B7">
            <wp:extent cx="5019675" cy="83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22EE" w14:textId="22C2FEF8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b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1D9DEE8C" w14:textId="77777777" w:rsidTr="00AF14B2">
        <w:tc>
          <w:tcPr>
            <w:tcW w:w="8656" w:type="dxa"/>
          </w:tcPr>
          <w:p w14:paraId="063E4D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1F236B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2CDFD1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167EC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2AEAFB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3C0F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D9B28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46DA8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DDC2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7117CF1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3971A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58858F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6ED97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3D572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EA8B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A3315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4C841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3177FB8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62F9A1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1DB4453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7D154C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24AD6C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2C1F6C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8233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39F9CA3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ED029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52E44F0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BB947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E04E9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D7346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1A5C22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5BA678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C725A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A170A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10F685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5C69A46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BD4DC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013A05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FA9F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38B70B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378FC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2B93DD5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629E81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75E1E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76D3EF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B9A2B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491EB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0D09E6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FD969A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62B793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37B388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D772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FE378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49664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08953B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601381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75A26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087430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C6ADB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5A7FA3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6DC2EA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9A205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7C82D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592F4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11BA040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283A39B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5CC611C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5A3E9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6C507B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66B065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1839B1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7868084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4A1171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1A312F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6BF68B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6C563C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35180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8BE327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23A3A9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58B990C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F413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6B94AE0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f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41E66DC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400E871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86089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7A7CEE5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25D0D7B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57EFC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5);</w:t>
            </w:r>
          </w:p>
          <w:p w14:paraId="23F8EB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1F61F0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0B53C38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2780DC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5A728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48CEE1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b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43A1BE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2F148E6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2A807F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14B923C5" w14:textId="4345926D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642445FD" w14:textId="785011B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BCD51C7" wp14:editId="7EC6F9E2">
            <wp:extent cx="490537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423D2" w14:textId="77777777" w:rsidR="00156FB7" w:rsidRDefault="00156FB7" w:rsidP="00AF14B2">
      <w:pPr>
        <w:pStyle w:val="ListParagraph"/>
        <w:ind w:left="360"/>
        <w:rPr>
          <w:lang w:val="en-US"/>
        </w:rPr>
      </w:pPr>
    </w:p>
    <w:p w14:paraId="2760E63D" w14:textId="657CD900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c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AF3F075" w14:textId="77777777" w:rsidTr="00AF14B2">
        <w:tc>
          <w:tcPr>
            <w:tcW w:w="8656" w:type="dxa"/>
          </w:tcPr>
          <w:p w14:paraId="40BCD3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26F963D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487788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CAE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466B32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989EBC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26CE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ADEB0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343E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0B4970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1B7145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639331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0DAA2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7EA9DA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5372A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07812F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597D0B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2D2CA2E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247147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28CC7C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7E07E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0A70A3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1E3F57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F0501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7E0C3F1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6DD6AD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67587B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898A5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32402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78EEE7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15E3F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17AB01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677E9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143E2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744FFC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B9527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642984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27C4F8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A8C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0F4CFB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76181C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12BBC6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48CDDE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1CCE97D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3CA4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C92C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3EB8B6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4F4D3C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111BF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0E9E4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27F4F6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BA0F8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97851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47E40C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12B449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2964749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DD95C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66C576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405726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6A7E62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0D934F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76E57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F14DF8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D106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23FCEE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3955D2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2C8309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A0DC0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A13A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105FE9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4A964F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03802D0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674C8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7E4904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522F94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065F81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8F6326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F79B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3102B1E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4F6F05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7128E2B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488E02A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e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0B08DD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E1A8B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B71F9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2E82A4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64F45F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0DF17B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042E18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7772FC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4,5);</w:t>
            </w:r>
          </w:p>
          <w:p w14:paraId="1160CB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5,6);</w:t>
            </w:r>
          </w:p>
          <w:p w14:paraId="495E95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7,8);</w:t>
            </w:r>
          </w:p>
          <w:p w14:paraId="4C9CE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3B21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36DE3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79C0EB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c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791396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7F75FC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C7672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708D61F5" w14:textId="172147C1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019DCDA4" w14:textId="1BD71FD0" w:rsidR="00AF14B2" w:rsidRDefault="00AF14B2" w:rsidP="00AF14B2">
      <w:pPr>
        <w:pStyle w:val="ListParagraph"/>
        <w:ind w:left="360"/>
        <w:rPr>
          <w:lang w:val="en-US"/>
        </w:rPr>
      </w:pPr>
    </w:p>
    <w:p w14:paraId="0A5999D9" w14:textId="072CC910" w:rsidR="00AF14B2" w:rsidRDefault="00156FB7" w:rsidP="00AF14B2">
      <w:pPr>
        <w:pStyle w:val="ListParagraph"/>
        <w:ind w:left="360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532B71" wp14:editId="4078E0AD">
            <wp:simplePos x="0" y="0"/>
            <wp:positionH relativeFrom="column">
              <wp:posOffset>201930</wp:posOffset>
            </wp:positionH>
            <wp:positionV relativeFrom="paragraph">
              <wp:posOffset>122696</wp:posOffset>
            </wp:positionV>
            <wp:extent cx="4876800" cy="8286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48B33" w14:textId="11F1E00B" w:rsidR="00156FB7" w:rsidRDefault="00156FB7" w:rsidP="00AF14B2">
      <w:pPr>
        <w:pStyle w:val="ListParagraph"/>
        <w:ind w:left="360"/>
        <w:rPr>
          <w:lang w:val="en-US"/>
        </w:rPr>
      </w:pPr>
    </w:p>
    <w:p w14:paraId="2A59B0C0" w14:textId="4DDE76B6" w:rsidR="00156FB7" w:rsidRDefault="00156FB7" w:rsidP="00AF14B2">
      <w:pPr>
        <w:pStyle w:val="ListParagraph"/>
        <w:ind w:left="360"/>
        <w:rPr>
          <w:lang w:val="en-US"/>
        </w:rPr>
      </w:pPr>
    </w:p>
    <w:p w14:paraId="6A7D1076" w14:textId="5AED71BB" w:rsidR="00156FB7" w:rsidRDefault="00156FB7" w:rsidP="00AF14B2">
      <w:pPr>
        <w:pStyle w:val="ListParagraph"/>
        <w:ind w:left="360"/>
        <w:rPr>
          <w:lang w:val="en-US"/>
        </w:rPr>
      </w:pPr>
    </w:p>
    <w:p w14:paraId="6230FE3B" w14:textId="0C95FB79" w:rsidR="00156FB7" w:rsidRDefault="00156FB7" w:rsidP="00AF14B2">
      <w:pPr>
        <w:pStyle w:val="ListParagraph"/>
        <w:ind w:left="360"/>
        <w:rPr>
          <w:lang w:val="en-US"/>
        </w:rPr>
      </w:pPr>
    </w:p>
    <w:p w14:paraId="70DD02DB" w14:textId="77777777" w:rsidR="00156FB7" w:rsidRDefault="00156FB7" w:rsidP="00AF14B2">
      <w:pPr>
        <w:pStyle w:val="ListParagraph"/>
        <w:ind w:left="360"/>
        <w:rPr>
          <w:lang w:val="en-US"/>
        </w:rPr>
      </w:pPr>
    </w:p>
    <w:p w14:paraId="13D5E8BA" w14:textId="76286948" w:rsidR="00AF14B2" w:rsidRDefault="00AF14B2" w:rsidP="00AF14B2">
      <w:pPr>
        <w:pStyle w:val="ListParagraph"/>
        <w:ind w:left="360"/>
        <w:rPr>
          <w:lang w:val="en-US"/>
        </w:rPr>
      </w:pPr>
      <w:r w:rsidRPr="00AF14B2">
        <w:rPr>
          <w:lang w:val="en-US"/>
        </w:rPr>
        <w:t xml:space="preserve">Big O </w:t>
      </w:r>
      <w:proofErr w:type="spellStart"/>
      <w:r w:rsidRPr="00AF14B2">
        <w:rPr>
          <w:lang w:val="en-US"/>
        </w:rPr>
        <w:t>dari</w:t>
      </w:r>
      <w:proofErr w:type="spellEnd"/>
      <w:r w:rsidRPr="00AF14B2">
        <w:rPr>
          <w:lang w:val="en-US"/>
        </w:rPr>
        <w:t xml:space="preserve"> </w:t>
      </w:r>
      <w:proofErr w:type="spellStart"/>
      <w:r w:rsidRPr="00AF14B2">
        <w:rPr>
          <w:lang w:val="en-US"/>
        </w:rPr>
        <w:t>algoritma</w:t>
      </w:r>
      <w:proofErr w:type="spellEnd"/>
      <w:r w:rsidRPr="00AF14B2">
        <w:rPr>
          <w:lang w:val="en-US"/>
        </w:rPr>
        <w:t xml:space="preserve"> BFS O(N) </w:t>
      </w:r>
      <w:proofErr w:type="spellStart"/>
      <w:r w:rsidRPr="00AF14B2">
        <w:rPr>
          <w:lang w:val="en-US"/>
        </w:rPr>
        <w:t>dengan</w:t>
      </w:r>
      <w:proofErr w:type="spellEnd"/>
      <w:r w:rsidRPr="00AF14B2">
        <w:rPr>
          <w:lang w:val="en-US"/>
        </w:rPr>
        <w:t xml:space="preserve"> N=V+E </w:t>
      </w:r>
      <w:proofErr w:type="spellStart"/>
      <w:r w:rsidRPr="00AF14B2">
        <w:rPr>
          <w:lang w:val="en-US"/>
        </w:rPr>
        <w:t>dimana</w:t>
      </w:r>
      <w:proofErr w:type="spellEnd"/>
      <w:r w:rsidRPr="00AF14B2">
        <w:rPr>
          <w:lang w:val="en-US"/>
        </w:rPr>
        <w:t xml:space="preserve"> V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</w:t>
      </w:r>
      <w:proofErr w:type="gramStart"/>
      <w:r w:rsidRPr="00AF14B2">
        <w:rPr>
          <w:lang w:val="en-US"/>
        </w:rPr>
        <w:t>Vertex ,E</w:t>
      </w:r>
      <w:proofErr w:type="gramEnd"/>
      <w:r w:rsidRPr="00AF14B2">
        <w:rPr>
          <w:lang w:val="en-US"/>
        </w:rPr>
        <w:t>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Edges</w:t>
      </w:r>
    </w:p>
    <w:p w14:paraId="075BF702" w14:textId="4D6CE561" w:rsidR="00AF14B2" w:rsidRDefault="00AF14B2" w:rsidP="00AF14B2">
      <w:pPr>
        <w:pStyle w:val="ListParagraph"/>
        <w:ind w:left="360"/>
        <w:rPr>
          <w:lang w:val="en-US"/>
        </w:rPr>
      </w:pPr>
    </w:p>
    <w:p w14:paraId="3560BA34" w14:textId="2F714904" w:rsidR="006861B3" w:rsidRDefault="006861B3" w:rsidP="00156FB7">
      <w:pPr>
        <w:pStyle w:val="ListParagraph"/>
        <w:numPr>
          <w:ilvl w:val="0"/>
          <w:numId w:val="1"/>
        </w:numPr>
        <w:shd w:val="clear" w:color="auto" w:fill="FFC000" w:themeFill="accent4"/>
      </w:pPr>
      <w:r>
        <w:t xml:space="preserve"> </w:t>
      </w:r>
    </w:p>
    <w:p w14:paraId="5AD42379" w14:textId="77777777" w:rsidR="006861B3" w:rsidRDefault="006861B3" w:rsidP="006861B3">
      <w:r>
        <w:t xml:space="preserve">Cod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1B3" w14:paraId="76574BF1" w14:textId="77777777" w:rsidTr="00AD7240">
        <w:tc>
          <w:tcPr>
            <w:tcW w:w="9350" w:type="dxa"/>
          </w:tcPr>
          <w:p w14:paraId="1761B6D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iostream&gt; </w:t>
            </w:r>
          </w:p>
          <w:p w14:paraId="1AB046C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list&gt; </w:t>
            </w:r>
          </w:p>
          <w:p w14:paraId="7798E12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using namespace std; </w:t>
            </w:r>
          </w:p>
          <w:p w14:paraId="3F02048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</w:p>
          <w:p w14:paraId="4B74C95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class Graph </w:t>
            </w:r>
          </w:p>
          <w:p w14:paraId="5A5C288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1C8C9A4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int V; </w:t>
            </w:r>
          </w:p>
          <w:p w14:paraId="5907E66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 *adj; </w:t>
            </w:r>
          </w:p>
          <w:p w14:paraId="1F1E7E8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Util(int v, bool visited[]); </w:t>
            </w:r>
          </w:p>
          <w:p w14:paraId="6FE969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public: </w:t>
            </w:r>
          </w:p>
          <w:p w14:paraId="688B8B2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(int V);</w:t>
            </w:r>
          </w:p>
          <w:p w14:paraId="4C660FE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addEdge(int v, int w); </w:t>
            </w:r>
          </w:p>
          <w:p w14:paraId="027C64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(int v); </w:t>
            </w:r>
          </w:p>
          <w:p w14:paraId="792AAD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; </w:t>
            </w:r>
          </w:p>
          <w:p w14:paraId="7559470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D065D4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Graph::Graph(int V) </w:t>
            </w:r>
          </w:p>
          <w:p w14:paraId="78369F7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628FF37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this-&gt;V = V; </w:t>
            </w:r>
          </w:p>
          <w:p w14:paraId="477B08D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 = new list&lt;int&gt;[V]; </w:t>
            </w:r>
          </w:p>
          <w:p w14:paraId="560F3BA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2170792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2E537FE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addEdge(int v, int w) </w:t>
            </w:r>
          </w:p>
          <w:p w14:paraId="5EA1EF2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56089F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[v].push_back(w);</w:t>
            </w:r>
          </w:p>
          <w:p w14:paraId="639926D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lastRenderedPageBreak/>
              <w:t xml:space="preserve">} </w:t>
            </w:r>
          </w:p>
          <w:p w14:paraId="0574C23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6B4C120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Util(int v, bool visited[]) </w:t>
            </w:r>
          </w:p>
          <w:p w14:paraId="605C39A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4D1DCF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isited[v] = true; </w:t>
            </w:r>
          </w:p>
          <w:p w14:paraId="0BB80F8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 &lt;&lt; v &lt;&lt; " "; </w:t>
            </w:r>
          </w:p>
          <w:p w14:paraId="2F37B36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::iterator i; </w:t>
            </w:r>
          </w:p>
          <w:p w14:paraId="06E9A98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 = adj[v].begin(); i != adj[v].end(); ++i) </w:t>
            </w:r>
          </w:p>
          <w:p w14:paraId="4D1A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if (!visited[*i]) </w:t>
            </w:r>
          </w:p>
          <w:p w14:paraId="7A4DF3F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    DFSUtil(*i, visited); </w:t>
            </w:r>
          </w:p>
          <w:p w14:paraId="1B9549B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93A86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</w:t>
            </w:r>
          </w:p>
          <w:p w14:paraId="654C172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(int v) </w:t>
            </w:r>
          </w:p>
          <w:p w14:paraId="3320D0E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CFB7F1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bool *visited = new bool[V]; </w:t>
            </w:r>
          </w:p>
          <w:p w14:paraId="2748812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nt i = 0; i &lt; V; i++) </w:t>
            </w:r>
          </w:p>
          <w:p w14:paraId="238ECA0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visited[i] = false; </w:t>
            </w:r>
          </w:p>
          <w:p w14:paraId="37E9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DFSUtil(v, visited); </w:t>
            </w:r>
          </w:p>
          <w:p w14:paraId="0180DCE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7A6F1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6A8E20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int main() </w:t>
            </w:r>
          </w:p>
          <w:p w14:paraId="6977C44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32B2159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nt node,start;</w:t>
            </w:r>
          </w:p>
          <w:p w14:paraId="74F2F90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Input the amount of your nodes : ";cin&gt;&gt;node;</w:t>
            </w:r>
          </w:p>
          <w:p w14:paraId="2847693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 g(node);</w:t>
            </w:r>
          </w:p>
          <w:p w14:paraId="569C325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Instructions :"&lt;&lt;endl;</w:t>
            </w:r>
          </w:p>
          <w:p w14:paraId="4143A81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1. Enter the number of nodes from 0 to n-1"&lt;&lt;endl;</w:t>
            </w:r>
          </w:p>
          <w:p w14:paraId="5B936F1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2. Enter negative numbers (such as -1) on either node input to to exit the program"&lt;&lt;endl;</w:t>
            </w:r>
          </w:p>
          <w:p w14:paraId="42189F5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(;;){</w:t>
            </w:r>
          </w:p>
          <w:p w14:paraId="45A4AC7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nt node1,node2;</w:t>
            </w:r>
          </w:p>
          <w:p w14:paraId="5979E48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Enter number between "&lt;&lt;0&lt;&lt;" to "&lt;&lt;node-1&lt;&lt;endl;</w:t>
            </w:r>
          </w:p>
          <w:p w14:paraId="3440832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1 : ";cin&gt;&gt;node1;</w:t>
            </w:r>
          </w:p>
          <w:p w14:paraId="29F367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2 : ";cin&gt;&gt;node2;</w:t>
            </w:r>
          </w:p>
          <w:p w14:paraId="79D288C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f(node1&gt;=0&amp;&amp;node2&gt;=0&amp;&amp;node1&lt;node&amp;&amp;node2&lt;node){</w:t>
            </w:r>
          </w:p>
          <w:p w14:paraId="1CD6E4A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.addEdge(node1,node2);</w:t>
            </w:r>
          </w:p>
          <w:p w14:paraId="7B0EE64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endl;</w:t>
            </w:r>
          </w:p>
          <w:p w14:paraId="05A45B0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0D44E87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 if(node1&lt;0||node2&lt;0)</w:t>
            </w:r>
          </w:p>
          <w:p w14:paraId="2798188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break;</w:t>
            </w:r>
          </w:p>
          <w:p w14:paraId="10F16BA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</w:t>
            </w:r>
          </w:p>
          <w:p w14:paraId="18BAB3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4D8A5E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504E24D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back:</w:t>
            </w:r>
          </w:p>
          <w:p w14:paraId="60E7843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\nNode starts from : ";cin&gt;&gt;start;</w:t>
            </w:r>
          </w:p>
          <w:p w14:paraId="2CC95DA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f(start&lt;0||start&gt;node-1){</w:t>
            </w:r>
          </w:p>
          <w:p w14:paraId="441B61D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6984F3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oto back;</w:t>
            </w:r>
          </w:p>
          <w:p w14:paraId="2C8828F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7E98CDF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Your Depth First Traversal (starting from vertex "&lt;&lt;start&lt;&lt;")"&lt;&lt;endl; </w:t>
            </w:r>
          </w:p>
          <w:p w14:paraId="47218F8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.DFS(start);</w:t>
            </w:r>
          </w:p>
          <w:p w14:paraId="6D8D484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return 0; </w:t>
            </w:r>
          </w:p>
          <w:p w14:paraId="601A91C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>}</w:t>
            </w:r>
          </w:p>
        </w:tc>
      </w:tr>
    </w:tbl>
    <w:p w14:paraId="0E0955CA" w14:textId="77777777" w:rsidR="006861B3" w:rsidRDefault="006861B3" w:rsidP="006861B3"/>
    <w:p w14:paraId="172CD5F7" w14:textId="77777777" w:rsidR="006861B3" w:rsidRDefault="006861B3" w:rsidP="006861B3"/>
    <w:p w14:paraId="31111134" w14:textId="3F81AD2D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Hasil </w:t>
      </w:r>
      <w:proofErr w:type="gramStart"/>
      <w:r>
        <w:rPr>
          <w:lang w:val="en-US"/>
        </w:rPr>
        <w:t>Program :</w:t>
      </w:r>
      <w:proofErr w:type="gramEnd"/>
      <w:r>
        <w:rPr>
          <w:lang w:val="en-US"/>
        </w:rPr>
        <w:t xml:space="preserve"> </w:t>
      </w:r>
    </w:p>
    <w:p w14:paraId="6CDD5AB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6A7DD1F6" w14:textId="052A2B2C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noProof/>
        </w:rPr>
        <w:drawing>
          <wp:inline distT="0" distB="0" distL="0" distR="0" wp14:anchorId="1D0ECE83" wp14:editId="4AC86727">
            <wp:extent cx="5731510" cy="6832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EEF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03102613" w14:textId="6830BEB5" w:rsidR="006861B3" w:rsidRPr="006D14B2" w:rsidRDefault="006861B3" w:rsidP="006861B3">
      <w:pPr>
        <w:pStyle w:val="ListParagraph"/>
        <w:ind w:left="360"/>
        <w:jc w:val="both"/>
        <w:rPr>
          <w:lang w:val="en-US"/>
        </w:rPr>
      </w:pPr>
      <w:proofErr w:type="spellStart"/>
      <w:r>
        <w:rPr>
          <w:lang w:val="en-US"/>
        </w:rPr>
        <w:t>Kompleksitas</w:t>
      </w:r>
      <w:proofErr w:type="spellEnd"/>
      <w:r>
        <w:rPr>
          <w:lang w:val="en-US"/>
        </w:rPr>
        <w:t xml:space="preserve"> Bio O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DFS </w:t>
      </w:r>
      <w:r w:rsidRPr="006861B3">
        <w:rPr>
          <w:lang w:val="en-US"/>
        </w:rPr>
        <w:t>O(</w:t>
      </w:r>
      <w:proofErr w:type="spellStart"/>
      <w:r w:rsidRPr="006861B3">
        <w:rPr>
          <w:lang w:val="en-US"/>
        </w:rPr>
        <w:t>bm</w:t>
      </w:r>
      <w:proofErr w:type="spellEnd"/>
      <w:r w:rsidRPr="006861B3">
        <w:rPr>
          <w:lang w:val="en-US"/>
        </w:rPr>
        <w:t xml:space="preserve">), </w:t>
      </w:r>
      <w:proofErr w:type="spellStart"/>
      <w:r w:rsidRPr="006861B3">
        <w:rPr>
          <w:lang w:val="en-US"/>
        </w:rPr>
        <w:t>karen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it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</w:t>
      </w:r>
      <w:proofErr w:type="spellStart"/>
      <w:proofErr w:type="gram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 </w:t>
      </w:r>
      <w:proofErr w:type="spellStart"/>
      <w:r w:rsidRPr="006861B3">
        <w:rPr>
          <w:lang w:val="en-US"/>
        </w:rPr>
        <w:t>perlu</w:t>
      </w:r>
      <w:proofErr w:type="spellEnd"/>
      <w:proofErr w:type="gram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menyimp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tu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bu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lintasan</w:t>
      </w:r>
      <w:proofErr w:type="spellEnd"/>
      <w:r w:rsidRPr="006861B3">
        <w:rPr>
          <w:lang w:val="en-US"/>
        </w:rPr>
        <w:t xml:space="preserve"> </w:t>
      </w:r>
      <w:bookmarkStart w:id="0" w:name="_GoBack"/>
      <w:bookmarkEnd w:id="0"/>
      <w:proofErr w:type="spellStart"/>
      <w:r w:rsidRPr="006861B3">
        <w:rPr>
          <w:lang w:val="en-US"/>
        </w:rPr>
        <w:t>tungga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r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akar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mpa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un</w:t>
      </w:r>
      <w:proofErr w:type="spellEnd"/>
      <w:r w:rsidRPr="006861B3">
        <w:rPr>
          <w:lang w:val="en-US"/>
        </w:rPr>
        <w:t xml:space="preserve">, </w:t>
      </w:r>
      <w:proofErr w:type="spellStart"/>
      <w:r w:rsidRPr="006861B3">
        <w:rPr>
          <w:lang w:val="en-US"/>
        </w:rPr>
        <w:t>ditamb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eng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impul-simpu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udar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andungnya</w:t>
      </w:r>
      <w:proofErr w:type="spellEnd"/>
      <w:r w:rsidRPr="006861B3">
        <w:rPr>
          <w:lang w:val="en-US"/>
        </w:rPr>
        <w:t xml:space="preserve"> yang </w:t>
      </w:r>
      <w:proofErr w:type="spellStart"/>
      <w:r w:rsidRPr="006861B3">
        <w:rPr>
          <w:lang w:val="en-US"/>
        </w:rPr>
        <w:t>belum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ikembangkan</w:t>
      </w:r>
      <w:proofErr w:type="spellEnd"/>
      <w:r w:rsidRPr="006861B3">
        <w:rPr>
          <w:lang w:val="en-US"/>
        </w:rPr>
        <w:t>.</w:t>
      </w:r>
    </w:p>
    <w:sectPr w:rsidR="006861B3" w:rsidRPr="006D14B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D102D"/>
    <w:multiLevelType w:val="hybridMultilevel"/>
    <w:tmpl w:val="BEE01E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DUxMza3MDEzM7ZQ0lEKTi0uzszPAykwrAUANGNnSywAAAA="/>
  </w:docVars>
  <w:rsids>
    <w:rsidRoot w:val="00747061"/>
    <w:rsid w:val="00156FB7"/>
    <w:rsid w:val="0016433A"/>
    <w:rsid w:val="002D630F"/>
    <w:rsid w:val="00376A92"/>
    <w:rsid w:val="00533EA2"/>
    <w:rsid w:val="005D031E"/>
    <w:rsid w:val="006861B3"/>
    <w:rsid w:val="006D14B2"/>
    <w:rsid w:val="00747061"/>
    <w:rsid w:val="00870490"/>
    <w:rsid w:val="00AF14B2"/>
    <w:rsid w:val="00CA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2C9C"/>
  <w15:chartTrackingRefBased/>
  <w15:docId w15:val="{46545CF5-03AD-4101-B8E8-5CA31F394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70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06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47061"/>
    <w:pPr>
      <w:ind w:left="720"/>
      <w:contextualSpacing/>
    </w:pPr>
  </w:style>
  <w:style w:type="table" w:styleId="TableGrid">
    <w:name w:val="Table Grid"/>
    <w:basedOn w:val="TableNormal"/>
    <w:uiPriority w:val="39"/>
    <w:rsid w:val="00AF1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8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636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satria</dc:creator>
  <cp:keywords/>
  <dc:description/>
  <cp:lastModifiedBy>risyad pangestu</cp:lastModifiedBy>
  <cp:revision>2</cp:revision>
  <dcterms:created xsi:type="dcterms:W3CDTF">2019-04-30T17:08:00Z</dcterms:created>
  <dcterms:modified xsi:type="dcterms:W3CDTF">2019-04-30T17:08:00Z</dcterms:modified>
</cp:coreProperties>
</file>